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174"/>
        <w:gridCol w:w="2229"/>
        <w:gridCol w:w="1843"/>
        <w:gridCol w:w="2216"/>
      </w:tblGrid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C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XX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650290" w:rsidRPr="00650290" w:rsidRDefault="00C4706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all of records</w:t>
            </w:r>
            <w:r w:rsidR="00650290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029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50290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29" w:type="pct"/>
          </w:tcPr>
          <w:p w:rsidR="00650290" w:rsidRPr="00650290" w:rsidRDefault="00321227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029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50290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17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04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29" w:type="pct"/>
          </w:tcPr>
          <w:p w:rsidR="00321227" w:rsidRPr="00650290" w:rsidRDefault="00657E2A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="00321227" w:rsidRPr="00650290">
              <w:rPr>
                <w:rFonts w:asciiTheme="minorBidi" w:hAnsiTheme="minorBidi"/>
                <w:sz w:val="28"/>
              </w:rPr>
              <w:t>04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="00321227" w:rsidRPr="0065029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="Cordia New" w:hAnsi="Cordia New" w:cs="Cordia New"/>
                <w:color w:val="000000"/>
                <w:sz w:val="28"/>
              </w:rPr>
              <w:t>The library can view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="Cordia New" w:hAnsi="Cordia New" w:cs="Cordia New"/>
                <w:color w:val="000000"/>
                <w:sz w:val="28"/>
              </w:rPr>
              <w:t>all of records in the system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clicks</w:t>
            </w:r>
            <w:r w:rsidRPr="00650290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="008934FA">
              <w:rPr>
                <w:rFonts w:asciiTheme="minorBidi" w:hAnsiTheme="minorBidi"/>
                <w:sz w:val="28"/>
              </w:rPr>
              <w:t>View all</w:t>
            </w:r>
            <w:r w:rsidRPr="00650290">
              <w:rPr>
                <w:rFonts w:asciiTheme="minorBidi" w:hAnsiTheme="minorBidi"/>
                <w:sz w:val="28"/>
              </w:rPr>
              <w:t xml:space="preserve"> recor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0290">
              <w:rPr>
                <w:rFonts w:asciiTheme="minorBidi" w:hAnsiTheme="minorBidi"/>
                <w:sz w:val="28"/>
              </w:rPr>
              <w:t>button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8F0733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AA624B">
        <w:tc>
          <w:tcPr>
            <w:tcW w:w="5000" w:type="pct"/>
            <w:gridSpan w:val="5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1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58" w:type="pct"/>
            <w:gridSpan w:val="2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29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51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258" w:type="pct"/>
            <w:gridSpan w:val="2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29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321227" w:rsidRPr="00650290" w:rsidRDefault="00E8614A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list of record </w:t>
            </w:r>
            <w:r w:rsidR="00321227" w:rsidRPr="00650290">
              <w:rPr>
                <w:rFonts w:asciiTheme="minorBidi" w:hAnsiTheme="minorBidi"/>
                <w:sz w:val="28"/>
              </w:rPr>
              <w:t>is displayed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87" w:type="pct"/>
            <w:gridSpan w:val="2"/>
            <w:shd w:val="clear" w:color="auto" w:fill="E7E6E6" w:themeFill="background2"/>
            <w:vAlign w:val="center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51" w:type="pct"/>
            <w:gridSpan w:val="2"/>
            <w:shd w:val="clear" w:color="auto" w:fill="E7E6E6" w:themeFill="background2"/>
            <w:vAlign w:val="center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2A0B8E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color w:val="FF0000"/>
                <w:sz w:val="28"/>
                <w:cs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be able to get the list of records from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: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 there are not records in the database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,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2A0B8E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bookmarkStart w:id="0" w:name="_GoBack"/>
            <w:bookmarkEnd w:id="0"/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provide an</w:t>
            </w:r>
            <w:r w:rsidRPr="0065029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 </w:t>
            </w:r>
            <w:r w:rsidR="00492D9F">
              <w:rPr>
                <w:rFonts w:asciiTheme="minorBidi" w:hAnsiTheme="minorBidi"/>
                <w:sz w:val="28"/>
              </w:rPr>
              <w:t xml:space="preserve">the list of records, which are </w:t>
            </w:r>
            <w:r w:rsidRPr="00650290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E16075">
            <w:pPr>
              <w:jc w:val="center"/>
              <w:rPr>
                <w:rFonts w:asciiTheme="minorBidi" w:hAnsiTheme="minorBidi" w:hint="cs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there are not records in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system shall display messag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0290">
              <w:rPr>
                <w:rFonts w:asciiTheme="minorBidi" w:hAnsiTheme="minorBidi"/>
                <w:sz w:val="28"/>
              </w:rPr>
              <w:t>There are not records in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321227" w:rsidRPr="00650290" w:rsidRDefault="00321227" w:rsidP="0032122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Database cannot be connected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must understand English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D35D0"/>
    <w:multiLevelType w:val="hybridMultilevel"/>
    <w:tmpl w:val="75B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3057B"/>
    <w:multiLevelType w:val="hybridMultilevel"/>
    <w:tmpl w:val="3640BA18"/>
    <w:lvl w:ilvl="0" w:tplc="9EB2B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wtDAxMzYzNjYwMLVU0lEKTi0uzszPAykwqgUAL/zu4CwAAAA="/>
  </w:docVars>
  <w:rsids>
    <w:rsidRoot w:val="002C4A55"/>
    <w:rsid w:val="00282DAA"/>
    <w:rsid w:val="002A0B8E"/>
    <w:rsid w:val="002C4A55"/>
    <w:rsid w:val="00321227"/>
    <w:rsid w:val="003A3D2C"/>
    <w:rsid w:val="00492D9F"/>
    <w:rsid w:val="00650290"/>
    <w:rsid w:val="00657E2A"/>
    <w:rsid w:val="006A3A9A"/>
    <w:rsid w:val="008934FA"/>
    <w:rsid w:val="008F0733"/>
    <w:rsid w:val="00957C47"/>
    <w:rsid w:val="00C4706A"/>
    <w:rsid w:val="00E16075"/>
    <w:rsid w:val="00E86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120DD"/>
  <w15:chartTrackingRefBased/>
  <w15:docId w15:val="{753083EA-9870-4883-9841-235F9CEA4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50290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02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0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0</Words>
  <Characters>972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5</cp:revision>
  <dcterms:created xsi:type="dcterms:W3CDTF">2017-04-17T10:27:00Z</dcterms:created>
  <dcterms:modified xsi:type="dcterms:W3CDTF">2017-04-21T18:45:00Z</dcterms:modified>
</cp:coreProperties>
</file>